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3A3C8" w14:textId="200CAF1B" w:rsidR="00C51DB4" w:rsidRPr="006519C1" w:rsidRDefault="00C51DB4" w:rsidP="00C51DB4">
      <w:pPr>
        <w:ind w:left="1068" w:hanging="360"/>
        <w:jc w:val="center"/>
        <w:rPr>
          <w:b/>
          <w:bCs/>
        </w:rPr>
      </w:pPr>
      <w:r w:rsidRPr="00C51DB4">
        <w:rPr>
          <w:b/>
          <w:bCs/>
        </w:rPr>
        <w:t xml:space="preserve">Инструкция по </w:t>
      </w:r>
      <w:r w:rsidRPr="00C51DB4">
        <w:rPr>
          <w:b/>
          <w:bCs/>
          <w:lang w:val="en-US"/>
        </w:rPr>
        <w:t>peer</w:t>
      </w:r>
      <w:r w:rsidRPr="006519C1">
        <w:rPr>
          <w:b/>
          <w:bCs/>
        </w:rPr>
        <w:t>-</w:t>
      </w:r>
      <w:r w:rsidRPr="00C51DB4">
        <w:rPr>
          <w:b/>
          <w:bCs/>
          <w:lang w:val="en-US"/>
        </w:rPr>
        <w:t>review</w:t>
      </w:r>
    </w:p>
    <w:p w14:paraId="7EE5D6C4" w14:textId="5DB46E59" w:rsidR="006519C1" w:rsidRDefault="006519C1" w:rsidP="006519C1">
      <w:pPr>
        <w:jc w:val="both"/>
      </w:pPr>
      <w:r>
        <w:rPr>
          <w:lang w:val="en-US"/>
        </w:rPr>
        <w:t>Peer</w:t>
      </w:r>
      <w:r w:rsidRPr="006519C1">
        <w:t>-</w:t>
      </w:r>
      <w:r>
        <w:rPr>
          <w:lang w:val="en-US"/>
        </w:rPr>
        <w:t>review</w:t>
      </w:r>
      <w:r w:rsidRPr="006519C1">
        <w:t xml:space="preserve"> </w:t>
      </w:r>
      <w:r>
        <w:t xml:space="preserve">является самостоятельной работой студента. Установление факта </w:t>
      </w:r>
      <w:r w:rsidRPr="006519C1">
        <w:rPr>
          <w:b/>
          <w:bCs/>
        </w:rPr>
        <w:t xml:space="preserve">списывания </w:t>
      </w:r>
      <w:r>
        <w:rPr>
          <w:b/>
          <w:bCs/>
        </w:rPr>
        <w:t>или несамостоятельности</w:t>
      </w:r>
      <w:r>
        <w:t xml:space="preserve"> работы приводит к </w:t>
      </w:r>
      <w:r w:rsidRPr="006519C1">
        <w:rPr>
          <w:b/>
          <w:bCs/>
        </w:rPr>
        <w:t>обнулению всех работ</w:t>
      </w:r>
      <w:r>
        <w:rPr>
          <w:b/>
          <w:bCs/>
        </w:rPr>
        <w:t>ы;</w:t>
      </w:r>
      <w:r>
        <w:t xml:space="preserve"> составляется </w:t>
      </w:r>
      <w:r w:rsidRPr="006519C1">
        <w:rPr>
          <w:b/>
          <w:bCs/>
        </w:rPr>
        <w:t>докладная записка декану</w:t>
      </w:r>
      <w:r>
        <w:t xml:space="preserve">. </w:t>
      </w:r>
    </w:p>
    <w:p w14:paraId="21A663AB" w14:textId="0FFF0C48" w:rsidR="00C51DB4" w:rsidRDefault="00E647AD" w:rsidP="006519C1">
      <w:r w:rsidRPr="00EB2DD8">
        <w:rPr>
          <w:b/>
          <w:bCs/>
        </w:rPr>
        <w:t xml:space="preserve">Задача </w:t>
      </w:r>
      <w:r w:rsidRPr="00EB2DD8">
        <w:rPr>
          <w:b/>
          <w:bCs/>
          <w:lang w:val="en-US"/>
        </w:rPr>
        <w:t>peer</w:t>
      </w:r>
      <w:r w:rsidRPr="00EB2DD8">
        <w:rPr>
          <w:b/>
          <w:bCs/>
        </w:rPr>
        <w:t>-</w:t>
      </w:r>
      <w:r w:rsidRPr="00EB2DD8">
        <w:rPr>
          <w:b/>
          <w:bCs/>
          <w:lang w:val="en-US"/>
        </w:rPr>
        <w:t>review</w:t>
      </w:r>
      <w:r w:rsidRPr="00E647AD">
        <w:t xml:space="preserve"> </w:t>
      </w:r>
      <w:r w:rsidR="006519C1">
        <w:t xml:space="preserve">- </w:t>
      </w:r>
      <w:r w:rsidR="004F4270">
        <w:t>воспроизвести</w:t>
      </w:r>
      <w:r>
        <w:t xml:space="preserve"> решение задачи</w:t>
      </w:r>
      <w:r w:rsidR="006519C1">
        <w:t>,</w:t>
      </w:r>
      <w:r>
        <w:t xml:space="preserve"> </w:t>
      </w:r>
      <w:r w:rsidR="006519C1">
        <w:t xml:space="preserve">составленное </w:t>
      </w:r>
      <w:r>
        <w:t>сокурсник</w:t>
      </w:r>
      <w:r w:rsidR="007B16D5">
        <w:t>ом</w:t>
      </w:r>
      <w:r>
        <w:t>, проверить его соответствие заданию</w:t>
      </w:r>
      <w:r w:rsidR="006519C1">
        <w:t xml:space="preserve"> и корректность, а также оценить его пользователь</w:t>
      </w:r>
      <w:r w:rsidR="007B16D5">
        <w:t xml:space="preserve">ские </w:t>
      </w:r>
      <w:r w:rsidR="006519C1">
        <w:t>качеств</w:t>
      </w:r>
      <w:r w:rsidR="007B16D5">
        <w:t>а</w:t>
      </w:r>
      <w:r w:rsidR="006519C1">
        <w:t xml:space="preserve"> (понятность, интуитивность и </w:t>
      </w:r>
      <w:proofErr w:type="gramStart"/>
      <w:r w:rsidR="006519C1">
        <w:t>т.п.</w:t>
      </w:r>
      <w:proofErr w:type="gramEnd"/>
      <w:r w:rsidR="006519C1">
        <w:t>).</w:t>
      </w:r>
    </w:p>
    <w:p w14:paraId="0A84C1AA" w14:textId="64F55AF6" w:rsidR="006519C1" w:rsidRPr="00E647AD" w:rsidRDefault="006519C1" w:rsidP="006519C1">
      <w:r>
        <w:t xml:space="preserve">По результатам </w:t>
      </w:r>
      <w:r>
        <w:rPr>
          <w:lang w:val="en-US"/>
        </w:rPr>
        <w:t>peer</w:t>
      </w:r>
      <w:r w:rsidRPr="006519C1">
        <w:t>-</w:t>
      </w:r>
      <w:r>
        <w:rPr>
          <w:lang w:val="en-US"/>
        </w:rPr>
        <w:t>review</w:t>
      </w:r>
      <w:r w:rsidRPr="006519C1">
        <w:t xml:space="preserve"> </w:t>
      </w:r>
      <w:r>
        <w:t xml:space="preserve">составляется </w:t>
      </w:r>
      <w:r w:rsidRPr="00EB2DD8">
        <w:rPr>
          <w:b/>
          <w:bCs/>
        </w:rPr>
        <w:t>краткий отчет</w:t>
      </w:r>
      <w:r w:rsidR="004F4270" w:rsidRPr="00EB2DD8">
        <w:rPr>
          <w:b/>
          <w:bCs/>
        </w:rPr>
        <w:t xml:space="preserve"> в свободной форме</w:t>
      </w:r>
      <w:r>
        <w:t>, в котором должны быть раскрыты следующие пункты:</w:t>
      </w:r>
    </w:p>
    <w:p w14:paraId="24F4697D" w14:textId="0D4D1799" w:rsidR="00C51DB4" w:rsidRDefault="00C51DB4" w:rsidP="00C51DB4">
      <w:pPr>
        <w:pStyle w:val="ListParagraph"/>
        <w:numPr>
          <w:ilvl w:val="0"/>
          <w:numId w:val="2"/>
        </w:numPr>
        <w:jc w:val="both"/>
      </w:pPr>
      <w:r w:rsidRPr="00EB2DD8">
        <w:rPr>
          <w:b/>
          <w:bCs/>
          <w:i/>
        </w:rPr>
        <w:t>Полнота</w:t>
      </w:r>
      <w:r w:rsidR="00887FD5" w:rsidRPr="00EB2DD8">
        <w:rPr>
          <w:b/>
          <w:bCs/>
          <w:i/>
        </w:rPr>
        <w:t xml:space="preserve"> материало</w:t>
      </w:r>
      <w:r w:rsidR="00887FD5">
        <w:rPr>
          <w:i/>
        </w:rPr>
        <w:t>в</w:t>
      </w:r>
      <w:r>
        <w:t>:</w:t>
      </w:r>
    </w:p>
    <w:p w14:paraId="665895A7" w14:textId="212500EB" w:rsidR="00C51DB4" w:rsidRPr="00C51DB4" w:rsidRDefault="007B16D5" w:rsidP="00C51DB4">
      <w:pPr>
        <w:pStyle w:val="ListParagraph"/>
        <w:numPr>
          <w:ilvl w:val="1"/>
          <w:numId w:val="2"/>
        </w:numPr>
        <w:jc w:val="both"/>
      </w:pPr>
      <w:r>
        <w:rPr>
          <w:iCs/>
        </w:rPr>
        <w:t>Насколько полный</w:t>
      </w:r>
      <w:r w:rsidR="00C51DB4" w:rsidRPr="00E647AD">
        <w:rPr>
          <w:iCs/>
        </w:rPr>
        <w:t xml:space="preserve"> </w:t>
      </w:r>
      <w:r w:rsidR="006519C1">
        <w:rPr>
          <w:iCs/>
        </w:rPr>
        <w:t>комплект материалов</w:t>
      </w:r>
      <w:r w:rsidR="00C51DB4">
        <w:rPr>
          <w:i/>
        </w:rPr>
        <w:t>:</w:t>
      </w:r>
    </w:p>
    <w:p w14:paraId="08AA109C" w14:textId="789CA679" w:rsidR="00C51DB4" w:rsidRPr="00E647AD" w:rsidRDefault="00C51DB4" w:rsidP="00C51DB4">
      <w:pPr>
        <w:pStyle w:val="ListParagraph"/>
        <w:numPr>
          <w:ilvl w:val="2"/>
          <w:numId w:val="2"/>
        </w:numPr>
        <w:jc w:val="both"/>
        <w:rPr>
          <w:iCs/>
        </w:rPr>
      </w:pPr>
      <w:r w:rsidRPr="00E647AD">
        <w:rPr>
          <w:iCs/>
        </w:rPr>
        <w:t>Скрипты</w:t>
      </w:r>
      <w:r w:rsidR="00414AB4">
        <w:rPr>
          <w:iCs/>
        </w:rPr>
        <w:t>.</w:t>
      </w:r>
      <w:r w:rsidRPr="00E647AD">
        <w:rPr>
          <w:iCs/>
        </w:rPr>
        <w:t xml:space="preserve"> </w:t>
      </w:r>
    </w:p>
    <w:p w14:paraId="45E72A46" w14:textId="13DF4A4A" w:rsidR="00C51DB4" w:rsidRPr="00E647AD" w:rsidRDefault="00C51DB4" w:rsidP="00C51DB4">
      <w:pPr>
        <w:pStyle w:val="ListParagraph"/>
        <w:numPr>
          <w:ilvl w:val="2"/>
          <w:numId w:val="2"/>
        </w:numPr>
        <w:jc w:val="both"/>
        <w:rPr>
          <w:iCs/>
        </w:rPr>
      </w:pPr>
      <w:r w:rsidRPr="00E647AD">
        <w:rPr>
          <w:iCs/>
        </w:rPr>
        <w:t>Есть ли инструкция</w:t>
      </w:r>
      <w:r w:rsidR="00E647AD">
        <w:rPr>
          <w:iCs/>
        </w:rPr>
        <w:t>, и как она реализована (</w:t>
      </w:r>
      <w:r w:rsidRPr="00E647AD">
        <w:rPr>
          <w:iCs/>
        </w:rPr>
        <w:t>отдельным документом или комментариями к скриптам</w:t>
      </w:r>
      <w:r w:rsidR="00E647AD">
        <w:rPr>
          <w:iCs/>
        </w:rPr>
        <w:t>)</w:t>
      </w:r>
      <w:r w:rsidRPr="00E647AD">
        <w:rPr>
          <w:iCs/>
        </w:rPr>
        <w:t xml:space="preserve">? </w:t>
      </w:r>
    </w:p>
    <w:p w14:paraId="427A9516" w14:textId="48BC017F" w:rsidR="00C51DB4" w:rsidRDefault="00C51DB4" w:rsidP="00C51DB4">
      <w:pPr>
        <w:pStyle w:val="ListParagraph"/>
        <w:numPr>
          <w:ilvl w:val="1"/>
          <w:numId w:val="2"/>
        </w:numPr>
        <w:jc w:val="both"/>
      </w:pPr>
      <w:r>
        <w:t>По всем ли пунктам</w:t>
      </w:r>
      <w:r w:rsidR="00FE7295">
        <w:t xml:space="preserve"> задания</w:t>
      </w:r>
      <w:r>
        <w:t xml:space="preserve"> была предпринята попытка выполнения?</w:t>
      </w:r>
    </w:p>
    <w:p w14:paraId="181ED257" w14:textId="590548CD" w:rsidR="00C51DB4" w:rsidRDefault="00C51DB4" w:rsidP="00C51DB4">
      <w:pPr>
        <w:pStyle w:val="ListParagraph"/>
        <w:numPr>
          <w:ilvl w:val="0"/>
          <w:numId w:val="2"/>
        </w:numPr>
        <w:jc w:val="both"/>
      </w:pPr>
      <w:r w:rsidRPr="00EB2DD8">
        <w:rPr>
          <w:b/>
          <w:bCs/>
          <w:i/>
        </w:rPr>
        <w:t>Понятность</w:t>
      </w:r>
      <w:r w:rsidR="00E647AD" w:rsidRPr="00EB2DD8">
        <w:rPr>
          <w:b/>
          <w:bCs/>
          <w:i/>
        </w:rPr>
        <w:t xml:space="preserve"> инструкци</w:t>
      </w:r>
      <w:r w:rsidR="00FE7295" w:rsidRPr="00EB2DD8">
        <w:rPr>
          <w:b/>
          <w:bCs/>
          <w:i/>
        </w:rPr>
        <w:t>и</w:t>
      </w:r>
      <w:r w:rsidR="00E647AD" w:rsidRPr="00EB2DD8">
        <w:rPr>
          <w:b/>
          <w:bCs/>
          <w:i/>
        </w:rPr>
        <w:t xml:space="preserve"> и комментариев</w:t>
      </w:r>
      <w:r>
        <w:t>:</w:t>
      </w:r>
    </w:p>
    <w:p w14:paraId="66805368" w14:textId="08D69B69" w:rsidR="004F4270" w:rsidRDefault="00C51DB4" w:rsidP="004F4270">
      <w:pPr>
        <w:pStyle w:val="ListParagraph"/>
        <w:numPr>
          <w:ilvl w:val="1"/>
          <w:numId w:val="2"/>
        </w:numPr>
        <w:jc w:val="both"/>
      </w:pPr>
      <w:r>
        <w:t>Какие шаги</w:t>
      </w:r>
      <w:r w:rsidR="00FE7295">
        <w:t xml:space="preserve"> и зачем</w:t>
      </w:r>
      <w:r>
        <w:t xml:space="preserve"> должен предпринять пользователь, чтобы запустить </w:t>
      </w:r>
      <w:r w:rsidR="004F4270">
        <w:t xml:space="preserve">и применить </w:t>
      </w:r>
      <w:r>
        <w:t>решение?</w:t>
      </w:r>
    </w:p>
    <w:p w14:paraId="0BB2B315" w14:textId="71C265C6" w:rsidR="004F4270" w:rsidRDefault="004F4270" w:rsidP="004F4270">
      <w:pPr>
        <w:pStyle w:val="ListParagraph"/>
        <w:numPr>
          <w:ilvl w:val="2"/>
          <w:numId w:val="2"/>
        </w:numPr>
        <w:jc w:val="both"/>
      </w:pPr>
      <w:r>
        <w:t xml:space="preserve">Пути к файлам, смены форматов, задание </w:t>
      </w:r>
      <w:r w:rsidR="00414AB4">
        <w:t xml:space="preserve">пользовательских </w:t>
      </w:r>
      <w:r>
        <w:t>параметров.</w:t>
      </w:r>
    </w:p>
    <w:p w14:paraId="1EA9A104" w14:textId="3E509611" w:rsidR="004F4270" w:rsidRDefault="004F4270" w:rsidP="004F4270">
      <w:pPr>
        <w:pStyle w:val="ListParagraph"/>
        <w:numPr>
          <w:ilvl w:val="2"/>
          <w:numId w:val="2"/>
        </w:numPr>
        <w:jc w:val="both"/>
      </w:pPr>
      <w:r>
        <w:t xml:space="preserve">Если какие-то важные шаги не описаны или неочевидные, и из-за этого возникают трудности при воспроизведении, укажите эти шаги.  </w:t>
      </w:r>
    </w:p>
    <w:p w14:paraId="470D2E8E" w14:textId="39AD4C29" w:rsidR="00414AB4" w:rsidRDefault="00C51DB4" w:rsidP="00414AB4">
      <w:pPr>
        <w:pStyle w:val="ListParagraph"/>
        <w:numPr>
          <w:ilvl w:val="1"/>
          <w:numId w:val="2"/>
        </w:numPr>
        <w:jc w:val="both"/>
      </w:pPr>
      <w:r>
        <w:t xml:space="preserve">Как и зачем обрабатываются исходные данные? </w:t>
      </w:r>
    </w:p>
    <w:p w14:paraId="479753F3" w14:textId="2134A963" w:rsidR="00C51DB4" w:rsidRDefault="00414AB4" w:rsidP="00E647AD">
      <w:pPr>
        <w:pStyle w:val="ListParagraph"/>
        <w:numPr>
          <w:ilvl w:val="1"/>
          <w:numId w:val="2"/>
        </w:numPr>
        <w:jc w:val="both"/>
      </w:pPr>
      <w:r>
        <w:t xml:space="preserve">Пояснено ли, </w:t>
      </w:r>
      <w:r w:rsidR="00C51DB4">
        <w:t>какие по смыслу действия выполняет код и к каким результатам</w:t>
      </w:r>
      <w:r>
        <w:t xml:space="preserve"> по замыслу автора</w:t>
      </w:r>
      <w:r w:rsidR="00C51DB4">
        <w:t xml:space="preserve"> он должен привести?</w:t>
      </w:r>
    </w:p>
    <w:p w14:paraId="4BC8E1AD" w14:textId="457F4254" w:rsidR="00414AB4" w:rsidRDefault="00414AB4" w:rsidP="00414AB4">
      <w:pPr>
        <w:pStyle w:val="ListParagraph"/>
        <w:numPr>
          <w:ilvl w:val="2"/>
          <w:numId w:val="2"/>
        </w:numPr>
        <w:jc w:val="both"/>
      </w:pPr>
      <w:r>
        <w:t>Приведите примеры удачно поясненных участков кода.</w:t>
      </w:r>
    </w:p>
    <w:p w14:paraId="5DD71DB1" w14:textId="5BF7AAB9" w:rsidR="00E647AD" w:rsidRDefault="00414AB4" w:rsidP="00414AB4">
      <w:pPr>
        <w:pStyle w:val="ListParagraph"/>
        <w:numPr>
          <w:ilvl w:val="2"/>
          <w:numId w:val="2"/>
        </w:numPr>
        <w:jc w:val="both"/>
      </w:pPr>
      <w:r>
        <w:t>Перечислите не поясненных участков кода, которые затрудняют понимание выполняемых процедур.</w:t>
      </w:r>
    </w:p>
    <w:p w14:paraId="012387C4" w14:textId="0D4A27A5" w:rsidR="00E647AD" w:rsidRDefault="009B4A5D" w:rsidP="00C51DB4">
      <w:pPr>
        <w:pStyle w:val="ListParagraph"/>
        <w:numPr>
          <w:ilvl w:val="0"/>
          <w:numId w:val="2"/>
        </w:numPr>
        <w:jc w:val="both"/>
      </w:pPr>
      <w:r w:rsidRPr="00EB2DD8">
        <w:rPr>
          <w:b/>
          <w:bCs/>
          <w:i/>
        </w:rPr>
        <w:t>Соответствие</w:t>
      </w:r>
      <w:r w:rsidR="0070475A" w:rsidRPr="00EB2DD8">
        <w:rPr>
          <w:b/>
          <w:bCs/>
          <w:i/>
        </w:rPr>
        <w:t xml:space="preserve"> решения</w:t>
      </w:r>
      <w:r w:rsidRPr="00EB2DD8">
        <w:rPr>
          <w:b/>
          <w:bCs/>
          <w:i/>
        </w:rPr>
        <w:t xml:space="preserve"> заданию</w:t>
      </w:r>
      <w:r w:rsidR="00E647AD">
        <w:t>:</w:t>
      </w:r>
    </w:p>
    <w:p w14:paraId="0F3E5E50" w14:textId="7C225A7C" w:rsidR="00E647AD" w:rsidRDefault="0041483A" w:rsidP="007B126B">
      <w:pPr>
        <w:pStyle w:val="ListParagraph"/>
        <w:ind w:left="1080"/>
        <w:jc w:val="both"/>
      </w:pPr>
      <w:r>
        <w:t>Действительно ли решается задача</w:t>
      </w:r>
      <w:r w:rsidR="00C51DB4">
        <w:t>,</w:t>
      </w:r>
      <w:r>
        <w:t xml:space="preserve"> поставленная в </w:t>
      </w:r>
      <w:r w:rsidR="00C51DB4">
        <w:t xml:space="preserve">задании? </w:t>
      </w:r>
    </w:p>
    <w:p w14:paraId="351F0B3A" w14:textId="7F24C274" w:rsidR="00E647AD" w:rsidRDefault="007B126B" w:rsidP="00E647AD">
      <w:pPr>
        <w:pStyle w:val="ListParagraph"/>
        <w:numPr>
          <w:ilvl w:val="2"/>
          <w:numId w:val="2"/>
        </w:numPr>
        <w:jc w:val="both"/>
      </w:pPr>
      <w:r>
        <w:t>Е</w:t>
      </w:r>
      <w:r w:rsidR="00E647AD">
        <w:t>сли да, по объясните</w:t>
      </w:r>
      <w:r w:rsidR="0041483A">
        <w:t>, по каким признакам Вы это поняли</w:t>
      </w:r>
      <w:r>
        <w:t>.</w:t>
      </w:r>
    </w:p>
    <w:p w14:paraId="2B8DEE94" w14:textId="33F1B581" w:rsidR="00E647AD" w:rsidRDefault="007B126B" w:rsidP="00E647AD">
      <w:pPr>
        <w:pStyle w:val="ListParagraph"/>
        <w:numPr>
          <w:ilvl w:val="2"/>
          <w:numId w:val="2"/>
        </w:numPr>
        <w:jc w:val="both"/>
      </w:pPr>
      <w:r>
        <w:t>Е</w:t>
      </w:r>
      <w:r w:rsidR="00C51DB4">
        <w:t xml:space="preserve">сли нет, то </w:t>
      </w:r>
      <w:r w:rsidR="00E647AD">
        <w:t xml:space="preserve">объясните в чем это выражается, и приведите </w:t>
      </w:r>
      <w:r w:rsidR="00414AB4">
        <w:t>пример,</w:t>
      </w:r>
      <w:r w:rsidR="00E647AD">
        <w:t xml:space="preserve"> иллюстрирующий</w:t>
      </w:r>
      <w:r w:rsidR="00414AB4">
        <w:t xml:space="preserve"> расхождение</w:t>
      </w:r>
      <w:r>
        <w:t>.</w:t>
      </w:r>
    </w:p>
    <w:p w14:paraId="018F8260" w14:textId="77777777" w:rsidR="00FE7295" w:rsidRDefault="007B126B" w:rsidP="00E647AD">
      <w:pPr>
        <w:pStyle w:val="ListParagraph"/>
        <w:numPr>
          <w:ilvl w:val="2"/>
          <w:numId w:val="2"/>
        </w:numPr>
        <w:jc w:val="both"/>
      </w:pPr>
      <w:r>
        <w:t>Е</w:t>
      </w:r>
      <w:r w:rsidR="0041483A">
        <w:t>сли решение не доведено до конца, прокомментируйте</w:t>
      </w:r>
      <w:r w:rsidR="00FE7295">
        <w:t xml:space="preserve"> реализованную</w:t>
      </w:r>
      <w:r w:rsidR="0041483A">
        <w:t xml:space="preserve"> часть:</w:t>
      </w:r>
    </w:p>
    <w:p w14:paraId="6C9E4154" w14:textId="68ED4546" w:rsidR="00FE7295" w:rsidRDefault="0041483A" w:rsidP="00FE7295">
      <w:pPr>
        <w:pStyle w:val="ListParagraph"/>
        <w:numPr>
          <w:ilvl w:val="3"/>
          <w:numId w:val="2"/>
        </w:numPr>
        <w:jc w:val="both"/>
      </w:pPr>
      <w:r>
        <w:t xml:space="preserve"> </w:t>
      </w:r>
      <w:r w:rsidR="00FE7295">
        <w:t xml:space="preserve">полезна ли она для выполнения всего задания или </w:t>
      </w:r>
      <w:r>
        <w:t xml:space="preserve">является </w:t>
      </w:r>
      <w:r w:rsidR="00FE7295">
        <w:t xml:space="preserve">его </w:t>
      </w:r>
      <w:r>
        <w:t>логической частью</w:t>
      </w:r>
      <w:r w:rsidR="00FE7295">
        <w:t xml:space="preserve">; </w:t>
      </w:r>
    </w:p>
    <w:p w14:paraId="1CD38E20" w14:textId="1D1C9574" w:rsidR="0041483A" w:rsidRDefault="0041483A" w:rsidP="00FE7295">
      <w:pPr>
        <w:pStyle w:val="ListParagraph"/>
        <w:numPr>
          <w:ilvl w:val="3"/>
          <w:numId w:val="2"/>
        </w:numPr>
        <w:jc w:val="both"/>
      </w:pPr>
      <w:r>
        <w:t xml:space="preserve">выполнена ли </w:t>
      </w:r>
      <w:r w:rsidR="00FE7295">
        <w:t xml:space="preserve">эта часть </w:t>
      </w:r>
      <w:r>
        <w:t xml:space="preserve">корректно. </w:t>
      </w:r>
    </w:p>
    <w:p w14:paraId="7D5F38E4" w14:textId="2D8D65A7" w:rsidR="00E647AD" w:rsidRDefault="00C51DB4" w:rsidP="00C51DB4">
      <w:pPr>
        <w:pStyle w:val="ListParagraph"/>
        <w:numPr>
          <w:ilvl w:val="0"/>
          <w:numId w:val="2"/>
        </w:numPr>
        <w:jc w:val="both"/>
      </w:pPr>
      <w:r w:rsidRPr="00EB2DD8">
        <w:rPr>
          <w:b/>
          <w:bCs/>
          <w:i/>
        </w:rPr>
        <w:t>Корректность</w:t>
      </w:r>
      <w:r w:rsidR="0070475A" w:rsidRPr="00EB2DD8">
        <w:rPr>
          <w:b/>
          <w:bCs/>
          <w:i/>
        </w:rPr>
        <w:t xml:space="preserve"> решения</w:t>
      </w:r>
      <w:r w:rsidR="00E647AD">
        <w:t>:</w:t>
      </w:r>
    </w:p>
    <w:p w14:paraId="7E464BE4" w14:textId="5A65DAF5" w:rsidR="00E647AD" w:rsidRDefault="000474EC" w:rsidP="00E647AD">
      <w:pPr>
        <w:pStyle w:val="ListParagraph"/>
        <w:numPr>
          <w:ilvl w:val="1"/>
          <w:numId w:val="2"/>
        </w:numPr>
        <w:jc w:val="both"/>
      </w:pPr>
      <w:r>
        <w:t>Р</w:t>
      </w:r>
      <w:r w:rsidR="00C51DB4">
        <w:t>азумно ли выбраны форматы поле</w:t>
      </w:r>
      <w:r w:rsidR="0041483A">
        <w:t>й</w:t>
      </w:r>
      <w:r w:rsidR="00C51DB4">
        <w:t xml:space="preserve"> таблиц</w:t>
      </w:r>
      <w:r w:rsidR="0041483A">
        <w:t>ы</w:t>
      </w:r>
      <w:r w:rsidR="00C51DB4">
        <w:t xml:space="preserve">? </w:t>
      </w:r>
    </w:p>
    <w:p w14:paraId="22806897" w14:textId="5D46CAF7" w:rsidR="006C0A4B" w:rsidRDefault="006C0A4B" w:rsidP="006C0A4B">
      <w:pPr>
        <w:pStyle w:val="ListParagraph"/>
        <w:numPr>
          <w:ilvl w:val="2"/>
          <w:numId w:val="2"/>
        </w:numPr>
        <w:jc w:val="both"/>
      </w:pPr>
      <w:r>
        <w:t>Позволяют ли выбранные форматы решить поставленные в задании задачи?</w:t>
      </w:r>
    </w:p>
    <w:p w14:paraId="40349727" w14:textId="0DE0E1C4" w:rsidR="004C36BE" w:rsidRDefault="004C36BE" w:rsidP="004C36BE">
      <w:pPr>
        <w:pStyle w:val="ListParagraph"/>
        <w:numPr>
          <w:ilvl w:val="2"/>
          <w:numId w:val="2"/>
        </w:numPr>
        <w:jc w:val="both"/>
      </w:pPr>
      <w:r>
        <w:t>Объясните</w:t>
      </w:r>
      <w:r w:rsidR="006C0A4B">
        <w:t xml:space="preserve"> разумность сделанного выбора</w:t>
      </w:r>
      <w:r w:rsidR="000474EC">
        <w:t xml:space="preserve"> или предложите аргументированную альтернативу.</w:t>
      </w:r>
    </w:p>
    <w:p w14:paraId="79DDB557" w14:textId="2445FDD8" w:rsidR="00E647AD" w:rsidRDefault="000474EC" w:rsidP="00E647AD">
      <w:pPr>
        <w:pStyle w:val="ListParagraph"/>
        <w:numPr>
          <w:ilvl w:val="1"/>
          <w:numId w:val="2"/>
        </w:numPr>
        <w:jc w:val="both"/>
      </w:pPr>
      <w:r>
        <w:t>П</w:t>
      </w:r>
      <w:r w:rsidR="00C51DB4">
        <w:t>рисутствуют ли ошибки исполнения кода или смысловые ошибки?</w:t>
      </w:r>
    </w:p>
    <w:p w14:paraId="37FAA9FF" w14:textId="36B2D0F4" w:rsidR="000474EC" w:rsidRDefault="000474EC" w:rsidP="000474EC">
      <w:pPr>
        <w:pStyle w:val="ListParagraph"/>
        <w:numPr>
          <w:ilvl w:val="2"/>
          <w:numId w:val="2"/>
        </w:numPr>
        <w:jc w:val="both"/>
      </w:pPr>
      <w:r>
        <w:t>Каким образом Вы установили их наличие или отсутствие (эксперименты с кодом), и что Вас убедило, что ошибка есть или ее нет (</w:t>
      </w:r>
      <w:r w:rsidR="00AC7397">
        <w:t>результат</w:t>
      </w:r>
      <w:r>
        <w:t>)?</w:t>
      </w:r>
    </w:p>
    <w:p w14:paraId="0AED66AF" w14:textId="2C371C1D" w:rsidR="00E647AD" w:rsidRDefault="000474EC" w:rsidP="000474EC">
      <w:pPr>
        <w:pStyle w:val="ListParagraph"/>
        <w:numPr>
          <w:ilvl w:val="2"/>
          <w:numId w:val="2"/>
        </w:numPr>
        <w:jc w:val="both"/>
      </w:pPr>
      <w:r>
        <w:t>В чем источник найденной ошибки?</w:t>
      </w:r>
      <w:r w:rsidR="00C51DB4">
        <w:t xml:space="preserve"> </w:t>
      </w:r>
    </w:p>
    <w:p w14:paraId="399A552A" w14:textId="177E29F9" w:rsidR="001364CC" w:rsidRDefault="00FE7295" w:rsidP="00A123D6">
      <w:pPr>
        <w:pStyle w:val="ListParagraph"/>
        <w:numPr>
          <w:ilvl w:val="2"/>
          <w:numId w:val="2"/>
        </w:numPr>
        <w:jc w:val="both"/>
      </w:pPr>
      <w:r>
        <w:t>(</w:t>
      </w:r>
      <w:r>
        <w:rPr>
          <w:i/>
          <w:iCs/>
        </w:rPr>
        <w:t xml:space="preserve">опционный </w:t>
      </w:r>
      <w:r w:rsidRPr="00FE7295">
        <w:rPr>
          <w:i/>
          <w:iCs/>
        </w:rPr>
        <w:t>вопрос</w:t>
      </w:r>
      <w:r w:rsidR="006E49DC">
        <w:rPr>
          <w:i/>
          <w:iCs/>
        </w:rPr>
        <w:t>, страхует от ошибок в других пунктах</w:t>
      </w:r>
      <w:proofErr w:type="gramStart"/>
      <w:r>
        <w:t>)</w:t>
      </w:r>
      <w:proofErr w:type="gramEnd"/>
      <w:r>
        <w:t xml:space="preserve"> </w:t>
      </w:r>
      <w:r w:rsidR="000474EC">
        <w:t>Как бы Вы исправили</w:t>
      </w:r>
      <w:r w:rsidR="006E49DC">
        <w:t xml:space="preserve"> ошибки</w:t>
      </w:r>
      <w:r w:rsidR="00C51DB4">
        <w:t xml:space="preserve">? </w:t>
      </w:r>
    </w:p>
    <w:p w14:paraId="0BDBCEE6" w14:textId="71878B08" w:rsidR="004C36BE" w:rsidRDefault="004C36BE" w:rsidP="00FE7295">
      <w:pPr>
        <w:jc w:val="both"/>
      </w:pPr>
      <w:r>
        <w:t xml:space="preserve">Максимальная оценка за </w:t>
      </w:r>
      <w:r w:rsidRPr="004C36BE">
        <w:rPr>
          <w:lang w:val="en-US"/>
        </w:rPr>
        <w:t>peer</w:t>
      </w:r>
      <w:r w:rsidRPr="00F8665A">
        <w:t>-</w:t>
      </w:r>
      <w:r w:rsidRPr="004C36BE">
        <w:rPr>
          <w:lang w:val="en-US"/>
        </w:rPr>
        <w:t>review</w:t>
      </w:r>
      <w:r>
        <w:t xml:space="preserve">: </w:t>
      </w:r>
      <w:r w:rsidRPr="004C36BE">
        <w:rPr>
          <w:b/>
        </w:rPr>
        <w:t>4 балла</w:t>
      </w:r>
      <w:r>
        <w:t xml:space="preserve">. </w:t>
      </w:r>
    </w:p>
    <w:sectPr w:rsidR="004C36BE" w:rsidSect="006E49DC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64CED"/>
    <w:multiLevelType w:val="hybridMultilevel"/>
    <w:tmpl w:val="DB64303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2009FF"/>
    <w:multiLevelType w:val="hybridMultilevel"/>
    <w:tmpl w:val="61F8CA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01681"/>
    <w:multiLevelType w:val="hybridMultilevel"/>
    <w:tmpl w:val="7E2CECDA"/>
    <w:lvl w:ilvl="0" w:tplc="DEB20094">
      <w:numFmt w:val="bullet"/>
      <w:lvlText w:val="·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DYzByILExNTCyUdpeDU4uLM/DyQAsNaAHqa+OcsAAAA"/>
  </w:docVars>
  <w:rsids>
    <w:rsidRoot w:val="00C51DB4"/>
    <w:rsid w:val="00030A2B"/>
    <w:rsid w:val="000474EC"/>
    <w:rsid w:val="003A63D8"/>
    <w:rsid w:val="0041483A"/>
    <w:rsid w:val="00414AB4"/>
    <w:rsid w:val="004C36BE"/>
    <w:rsid w:val="004F10FC"/>
    <w:rsid w:val="004F4270"/>
    <w:rsid w:val="0056098C"/>
    <w:rsid w:val="00610A60"/>
    <w:rsid w:val="006519C1"/>
    <w:rsid w:val="006C0A4B"/>
    <w:rsid w:val="006E49DC"/>
    <w:rsid w:val="0070475A"/>
    <w:rsid w:val="007B126B"/>
    <w:rsid w:val="007B16D5"/>
    <w:rsid w:val="008570EB"/>
    <w:rsid w:val="00887FD5"/>
    <w:rsid w:val="009B4A5D"/>
    <w:rsid w:val="00A123D6"/>
    <w:rsid w:val="00A54910"/>
    <w:rsid w:val="00AC7397"/>
    <w:rsid w:val="00C51DB4"/>
    <w:rsid w:val="00E6197D"/>
    <w:rsid w:val="00E647AD"/>
    <w:rsid w:val="00EB2DD8"/>
    <w:rsid w:val="00EE21AB"/>
    <w:rsid w:val="00FA1FCA"/>
    <w:rsid w:val="00FE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34DC1"/>
  <w15:chartTrackingRefBased/>
  <w15:docId w15:val="{0055E59E-FB8D-49D1-A413-B9550AE65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1D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рбангалеев Марат Зуфарович</dc:creator>
  <cp:keywords/>
  <dc:description/>
  <cp:lastModifiedBy>Курбангалеев Марат Зуфарович</cp:lastModifiedBy>
  <cp:revision>24</cp:revision>
  <dcterms:created xsi:type="dcterms:W3CDTF">2020-11-17T07:14:00Z</dcterms:created>
  <dcterms:modified xsi:type="dcterms:W3CDTF">2021-12-04T09:34:00Z</dcterms:modified>
</cp:coreProperties>
</file>